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๑</w:t>
      </w:r>
      <w:r>
        <w:t xml:space="preserve"> </w:t>
      </w:r>
      <w:r>
        <w:t xml:space="preserve">อิทธิพลของสื่อ</w:t>
      </w:r>
      <w:r>
        <w:t xml:space="preserve"> </w:t>
      </w:r>
      <w:r>
        <w:t xml:space="preserve">28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 และนักเรียนทุกคนค่ะ ยินดีต้อนรับเข้าสู่รายวิชาสุขศึกษาและพลศึกษา ชั้นประถมศึกษาปีที่ 5 ค่ะ วันนี้พบกับคุณครูปฏิญญา ประจันบาน หรือคุณครู บอสค่ะ</w:t>
      </w:r>
    </w:p>
    <w:p>
      <w:pPr>
        <w:pStyle w:val="BodyText"/>
      </w:pPr>
      <w:r>
        <w:t xml:space="preserve">(คุณครูสุจิตรา) ค่ะ และ คุณครู หรือคุณครูซกิค่ะ</w:t>
      </w:r>
    </w:p>
    <w:p>
      <w:pPr>
        <w:pStyle w:val="BodyText"/>
      </w:pPr>
      <w:r>
        <w:t xml:space="preserve">(คุณครูปฏิญญา) วันนี้นะคะครูซากิ เราเรียนในเรื่องใหม่แล้วค่ะ ในเรื่องของอิทธิพลของสื่อ แต่ก่อนอื่นเลยเราไปทราบจุดประสงค์การเรียนรู้ในวันนี้ก่อนค่ะ จุดประสงค์การเรียนรู้ในวันนี้นะคะ นักเรียน สามารถวิเคราะห์อิทธิพลของสื่อที่มีผลต่อสุขภาพได้ค่ะ</w:t>
      </w:r>
    </w:p>
    <w:p>
      <w:pPr>
        <w:pStyle w:val="BodyText"/>
      </w:pPr>
      <w:r>
        <w:t xml:space="preserve">(คุณครูสุจิตรา) ค่ะ และในข้อที่ 2 ค่ะ นักเรียนจะสามารถป้องกันตัวเองจากสื่อที่ส่งผลเสียต่อสุขภาพได้ค่ะ</w:t>
      </w:r>
    </w:p>
    <w:p>
      <w:pPr>
        <w:pStyle w:val="BodyText"/>
      </w:pPr>
      <w:r>
        <w:t xml:space="preserve">(คุณครูปฏิญญา) และ 3 นะคะ นักเรียน จะเห็นประโยชน์ของการเลือกรับสื่อที่ส่งผลดีต่อสุขภาพค่ะ</w:t>
      </w:r>
    </w:p>
    <w:p>
      <w:pPr>
        <w:pStyle w:val="BodyText"/>
      </w:pPr>
      <w:r>
        <w:t xml:space="preserve">(คุณครูสุจิตรา) เอ๊ะ คุณครูบอสคะ คุณครูบอสนำอะไรมาด้วยคะนี่</w:t>
      </w:r>
    </w:p>
    <w:p>
      <w:pPr>
        <w:pStyle w:val="BodyText"/>
      </w:pPr>
      <w:r>
        <w:t xml:space="preserve">(คุณครูปฏิญญา) สิ่งนี้ค่ะ ตอนนี้นะคะ เด็ก ๆ นะคะ หรือว่าประชาชนทั่วไปกำลังนิยมทาน กันอย่างแพร่หลายเลยค่ะ คุณครูซากิรู้จักมันไหมคะ</w:t>
      </w:r>
    </w:p>
    <w:p>
      <w:pPr>
        <w:pStyle w:val="BodyText"/>
      </w:pPr>
      <w:r>
        <w:t xml:space="preserve">(คุณครูสุจิตรา) เอ๊ะ ลักษณะมันเป็นเหมือนแป้งใช่ไหมคะนี่</w:t>
      </w:r>
    </w:p>
    <w:p>
      <w:pPr>
        <w:pStyle w:val="BodyText"/>
      </w:pPr>
      <w:r>
        <w:t xml:space="preserve">(คุณครูปฏิญญา) คุ้นตามากเลยใช่ไหมคะ สิ่งนี้นะคะ ก็คือโรตีนั่นเอแต่ว่าเป็นโรตีที่ยังไม่ไปทอดใช่ไหมคะ</w:t>
      </w:r>
    </w:p>
    <w:p>
      <w:pPr>
        <w:pStyle w:val="BodyText"/>
      </w:pPr>
      <w:r>
        <w:t xml:space="preserve">(คุณครูปฏิญญา) ใช่แล้วล่ะค่ะ เพราะว่าหลาย ๆ คนนะคะ เรียกว่า โลตีดิบค่ะ เพราะว่าแป้งนี้นะคะ เป็นโลตีที่ยังไม่ทอด ยังไม่ผ่านความร้อนนำไปทอดนั่นเองรัลประทานโรตีนี่เราก็จะต้องนำไปทอดก่อนใช่ไหม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คือโรตีที่ยังไม่ได้ทอดเลยล่ะค่ะ และหลาย ๆ คนนำมารับประทานค่ะ คุณครูซากิทราบไหมคะ เพราะอะไรเขาจึงนำมารับประทานกัน</w:t>
      </w:r>
    </w:p>
    <w:p>
      <w:pPr>
        <w:pStyle w:val="BodyText"/>
      </w:pPr>
      <w:r>
        <w:t xml:space="preserve">(คุณครูสุจิตรา) เอ๊ะ หรือว่าตอนนี้กำลัง หรือเปล่าคะ</w:t>
      </w:r>
    </w:p>
    <w:p>
      <w:pPr>
        <w:pStyle w:val="BodyText"/>
      </w:pPr>
      <w:r>
        <w:t xml:space="preserve">(คุณครูปฏิญญา) ใช่แล้วล่ะค่ะ เพราะว่ามีบุคคลทางโลกออนไลน์ค่ะ ที่เขามีชื่อเสียงนะคะ มีคนติดตามอยู่จำนวนมากนะคะ นำมารับประทานค่ะ ทีนี้นะคะ คนหลาย ๆ คนเขาก็นึกว่าเป็นสิ่งที่รับประทานได้ ก็นำมารับประทานตาม ๆ กันเลยค่ะ แต่ดูจากหน่าตาแล้วน่าประทานไหมคะครูซากิ</w:t>
      </w:r>
    </w:p>
    <w:p>
      <w:pPr>
        <w:pStyle w:val="BodyText"/>
      </w:pPr>
      <w:r>
        <w:t xml:space="preserve">(คุณครูสุจิตรา) สำหรับคุณครูซากิ คุณครูซากิคิดว่าไม่น่ารับประทานเลยล่ะค่ะ เพราะโดยปกติอย่างที่ครูบอสบอกไป เวลาที่เรารับประทานโรตีอย่างนี้ก็ต้องนำมาแล้วก็มาราดนมแล้วก็ราดน้ำตาลเลย เป็นโรตีดิบ ๆ จะรับประทานได้หรือคะนักเรียน</w:t>
      </w:r>
    </w:p>
    <w:p>
      <w:pPr>
        <w:pStyle w:val="BodyText"/>
      </w:pPr>
      <w:r>
        <w:t xml:space="preserve">(คุณครูปฏิญญา) ใช่แล้วล่ะค่ะ เพราะว่าหลาย ๆ คนนะคะ เขาก็ออกมาวิพากษ์วิจารณ์กันค่ะ ว่าจริง ๆ แล้ว เวลาที่เขาจะทำนะคะ เขาจะต้องพักแป้งไว้ก่อน 1 คืน จะนำมาทอดในวันถัดมาค่ะ ทีนี้การที่พักแป้งทิ้งไว้แบบนี้อาจจะเกิดเชื้อแบคทีเรียต่าง ๆ มากมายนะคะ เพราะฉะนั้น การที่นำมารับประทานโดยที่ไม่ผ่านความร้อน ก็อาจจะทำให้นะคะ เกิดผลเสียต่อสุขภาพได้เลยค่ะ บางคนนะคะ อาจจะเกิดอาการท้องเสีย ท้องร่วงได้เลยนะคะ เห็นไหมล่ะค่ะ อันนี้ก็เกิดจากการแค่ไปดูสื่อสื่อหนึ่งของบุคคลที่มีชื่อเสียงในโลกออนไลน์แล้วก้นำมาปฏิบัติ ปกติแล้วคุณครูซากิชอบดูสื่อออนไลน์พวกนี้ไหมคะ</w:t>
      </w:r>
    </w:p>
    <w:p>
      <w:pPr>
        <w:pStyle w:val="BodyText"/>
      </w:pPr>
      <w:r>
        <w:t xml:space="preserve">(คุณครูสุจิตรา) ช่วงนี้นะคะ ปกติแล้วก็ดูบ้างค่ะ</w:t>
      </w:r>
    </w:p>
    <w:p>
      <w:pPr>
        <w:pStyle w:val="BodyText"/>
      </w:pPr>
      <w:r>
        <w:t xml:space="preserve">(คุณครูปฏิญญา) แบบนี้นะคะ ครูซากิรู้ไหมคะ ว่าสื่อต่าง ๆ เหล่านี้ก็ยังมีความเสี่ยงต่าง ๆ อยู่นะคะ ซึ่งในวันนี้ ครูบอสจะมีคำถามมาถามเด็ก ๆ ค่ะ นักเรียนคิดว่าตนเองนี่ มีความเสี่ยงจากการใช้สื่อต่าง ๆ นี่มากน้อยเพียงใดคะ นักเรียนคิดว่าตนเองมีความเสี่ยงในการใช่จากการใช้สื่อต่าง ๆ มากน้อยเพียงใดคะ</w:t>
      </w:r>
    </w:p>
    <w:p>
      <w:pPr>
        <w:pStyle w:val="BodyText"/>
      </w:pPr>
      <w:r>
        <w:t xml:space="preserve">(คุณครูสุจิตรา) เด็ก ๆ สามารถตอบคำถามคุณครูปลายทางได้เลยค่ะ</w:t>
      </w:r>
    </w:p>
    <w:p>
      <w:pPr>
        <w:pStyle w:val="BodyText"/>
      </w:pPr>
      <w:r>
        <w:t xml:space="preserve">(คุณครูปฏิญญา) จากเมื่อสักครู่เราก็ได้เห็นนะคะ นี่เพียงแค่เรานะคะ ได้ดูสื่อต่าง ๆ จะทำให้เกิดพฤติกรรมที่ทำตามได้ โดยปัจจุบันนี่มีสื่อที่หลากหลายมากมายเลยใช่ไหมคะครูซากิ</w:t>
      </w:r>
    </w:p>
    <w:p>
      <w:pPr>
        <w:pStyle w:val="BodyText"/>
      </w:pPr>
      <w:r>
        <w:t xml:space="preserve">(คุณครูสุจิตรา) ใช่แล้วล่ะค่ะ เป็นสื่อที่เราเข้าถึงได้ง่ายเลยนะคะ ตอนนี้นะคะ เด็ก ๆ หลาย ๆ คนก็อาจจะใช้ พวกคอมพิวเตอร์หรือสมาร์ตโฟนในการรับข่าวสารต่าง ๆ ซึ่งสามารถรับข้อมูลข่าวสารได้ง่าย ๆ เลย ใช่แล้วล่ะค่ะ ปัจจุบันข้อมูลข่าวสารต่าง ๆ นะคะ สามารถเข้าถึงเราได้ง่าย ๆ เลย เพียงหนังสือพิมพ์หรือโทรทัศน์นะคะ วิทยุ แต่ปัจจุบันมีเพียงแค่บางครั้งนะคะ มีแค่โทรศัพท์มือถือเครื่องเดียวก็อาจจะทำให้เรานะคะ เข้าถึงข่าวสารต่าง ๆ นะคะ ข้อมูลที่แพร่หลายต่าง ๆ นะคะ ได้ง่ายมากเลยล่ะค่ะ เพราะปัจจุบันเราได้ง่ายผ่านโลกออนไลน์เท่านั้นค่ะ ทีนี้เด็ก ๆ คงได้คำตอบแล้วนะคะ คิดว่าตนเองมีความเสี่ยงมากน้อยเพียงใด คุณครูซากิคิดว่าตัวเองมีความเสี่ยงจากการใช้สื่อมากน้อยเพียงใดคะ</w:t>
      </w:r>
    </w:p>
    <w:p>
      <w:pPr>
        <w:pStyle w:val="BodyText"/>
      </w:pPr>
      <w:r>
        <w:t xml:space="preserve">(คุณครูสุจิตรา) คุณครูไม่ทราบเหมือนกันค่ะ จะมีความเสี่ยงหรือเปล่า</w:t>
      </w:r>
    </w:p>
    <w:p>
      <w:pPr>
        <w:pStyle w:val="BodyText"/>
      </w:pPr>
      <w:r>
        <w:t xml:space="preserve">(คุณครูปฏิญญา) ไม่เป็นไรค่ะ วันนี้นะคะ ครูบอสนะคะ มีกิจกรรมค่ะ มาหาทุกคนค่ะ สำรวจตัวเองค่ะ โดยสำรวจความเสี่ยงโดยการ โดยกิจกรรมนี้นะคะ จะต้องใช้แบบสำรวจตนเองค่ะ ในเรื่องของความเสี่ยงของการใช้สื่อนะคะ จะให้นักเรียนประเมินตนเองตามพฤติกรรมที่กำหนดให้ โดยทำเครื่องหมายถูกนะคะ ความบ่อยครั้งในการทำพฤติกรรมนั้น ๆ และตอบตามความเป็นจริงค่ะ</w:t>
      </w:r>
    </w:p>
    <w:p>
      <w:pPr>
        <w:pStyle w:val="BodyText"/>
      </w:pPr>
      <w:r>
        <w:t xml:space="preserve">(คุณครูสุจิตรา) ซึ่งแบบสำรวจนี้นะคะ คุณครูปลายทางก็สามารถดาวน์โหลดได้ที่ www.dltv.ac.th ค่ะ</w:t>
      </w:r>
    </w:p>
    <w:p>
      <w:pPr>
        <w:pStyle w:val="BodyText"/>
      </w:pPr>
      <w:r>
        <w:t xml:space="preserve">(คุณครูปฏิญญา) ตอนนี้คุณครูปลายทางคงเตรียมแบบสำรวจนี้ให้นักเรียนเรียบร้อยแล้วใช่ไหมคะ การเรียนขึ้นมาเตรียมพร้อมทำแบบสำรวจเลยค่ะ และเดี๋ยวเรามาทำแบบสำรวจไปพร้อม ๆ กันเลยค่ะ ในแบบสำรวจนี้นะคะ เริ่มต้นที่ข้อแรกนะคะ จะมีช่องให้นักเรียนใส่เครื่องหมายนะคะ เป็นข้อมูลความบ่อยครั้งนะคะ ในการปฏิบัติพฤติกรรมนั้น ๆ เป็นประจำ บางครั้ง หรือว่าไม่เคยเลยค่ะ เริ่มในข้อที่ 1 เลยนะคะ ฉันเล่นคอมพิวเตอร์ติดต่อกันไม่เกิน 2 ชั่วโมง ฉันเล่นคอมพิวเตอร์ติดต่อกันไม่เกิน ติดต่อกันไม่เกิน 2 ชั่วโมง นักเรียนสามารถสำรวจตนเองได้เลยนะคะ ว่าตนเองนี่ เล่นคอมพิวเตอร์ติดต่อกันเลยนี่กี่ชั่วโมง ถ้าไม่เกิน 2 ชั่วโมงนะคะ ก็สามารถ เป็นประจำได้เลยค่ะ แต่ถ้าเป็นบางครั้งนะคะ บางครั้งก็เกิน บางครั้งก็ไม่เกิน ก็ใส่ในช่องบางครั้งค่ะ และสุดท้ายนะคะ ถ้าปกติแล้วนะคะ เด็ก ๆ เล่นคอมพิวเตอร์ติดต่อกันเกิน 2 ชั่วโมงตลอดเลยก็ตอบช่อง ไม่เคยเลยค่ะ</w:t>
      </w:r>
    </w:p>
    <w:p>
      <w:pPr>
        <w:pStyle w:val="BodyText"/>
      </w:pPr>
      <w:r>
        <w:t xml:space="preserve">(คุณครูสุจิตรา) เด็ก ๆ นะคะ ให้ตอบตามความเป็นจริงได้เลยค่ะ</w:t>
      </w:r>
    </w:p>
    <w:p>
      <w:pPr>
        <w:pStyle w:val="BodyText"/>
      </w:pPr>
      <w:r>
        <w:t xml:space="preserve">(คุณครูปฏิญญา) ในแบบสำรวจตนเองนี้นะคะ ไม่มีคะแนน ไม่มีถูก ไม่มีผิดนะคะ สามารถสำรวจตนเองแล้วตอบตามความเป็นจริงได้เลยค่ะ มาดูข้อที่ 2 กันเลยค่ะ</w:t>
      </w:r>
    </w:p>
    <w:p>
      <w:pPr>
        <w:pStyle w:val="BodyText"/>
      </w:pPr>
      <w:r>
        <w:t xml:space="preserve">(คุณครูสุจิตรา) ได้เลยค่ะ ในข้อที่ 2 นี้นะคะ นั่นก็คือฉันชอบดูละครที่เนื้อหาตบตีแย่งชิง ฉันชอบดูละครที่มีเนื้อหาตอบตีแย่งชิง ถ้านักเรียนนะคะ ดูละครที่มีเนื้อหาแบบนี้ นักเรียนก็สามารถนะคะ ใส่เครื่องหมายถูกที่ช่องเป็นประจำได้เลยนะคะ หรือว่าใครที่ดูเป็นบางครั้ง ก็ใส่เครื่องหมายถูกที่บางครั้ง หรือว่าไม่เคยดูเลยนะคะ ก็ใส่เครื่องหมายถูกที่ช่องไม่เคยเลย</w:t>
      </w:r>
    </w:p>
    <w:p>
      <w:pPr>
        <w:pStyle w:val="BodyText"/>
      </w:pPr>
      <w:r>
        <w:t xml:space="preserve">(คุณครูปฏิญญา) ต่อมานะคะ ในข้อที่ 3 นะคะ ฉันพูดคุยกับคนที่ไม่เคยพบหน้าในโลกออนไลน์ พูดคุยกับคนที่ไม่เคยพบหน้าในโลกออนไลน์ ถ้าใครเคยพูดคุยกับผู้อื่นนะคะ ที่ไม่เคยพบหน้ากันเลยในโลกออนไลน์ เพิ่งจะมารู้กันในโลกออนไลน์นี้นะคะ ถ้าเป็นประจำให้ใส่เครื่องหมายได้เลยค่ะ และก็ตามมาด้วยบางครั้งหรือว่าไม่เคยเลยค่ะ</w:t>
      </w:r>
    </w:p>
    <w:p>
      <w:pPr>
        <w:pStyle w:val="BodyText"/>
      </w:pPr>
      <w:r>
        <w:t xml:space="preserve">(คุณครูสุจิตรา) ค่ะ และต่อมาในข้อที่ 4 ค่ะ ในข้อที่ 4 นะคะ นั่นก็คือฉันรับข้อมูลข่าวสารจากการส่งต่อกันในโลคออนไลน?์ฉันรับข้อมูลข่าวสารที่ส่งต่อกันในโลกออนไลน์นะคะ เด็ก ๆ สามารถใส่เครื่องหมายลงในช่องนะคะ ที่เราอาจจะทำเป็นประจำ เป็นบางครั้ง หรือว่าไม่เคยเลยอันนี้เด็ก ๆ สามารถเลือกได้เลยค่ะ</w:t>
      </w:r>
    </w:p>
    <w:p>
      <w:pPr>
        <w:pStyle w:val="BodyText"/>
      </w:pPr>
      <w:r>
        <w:t xml:space="preserve">(คุณครูปฏิญญา) และต่อมานะคะ ในข้อที่ 5 ค่ะ ฉันเลียนแบบพฤติกรรมในละครที่ฉันชอบดู ฉันเลียนแบบพฤติกรรมในละครที่ฉันชอบดู ในข้อนี้นะคะ หมายถึงว่า ละครที่เราชอบดูนั้น ไม่ว่าเขาจะมีพฤติกรรมไหน เราก็ชอบเลียนแบบพฤติกรรมนั้น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ถ้าเป็นประจำก็ใส่เครื่องหมายได้เลย หรือเป็นบางครั้ง หรือว่าไม่เคยเลยค่ะ</w:t>
      </w:r>
    </w:p>
    <w:p>
      <w:pPr>
        <w:pStyle w:val="BodyText"/>
      </w:pPr>
      <w:r>
        <w:t xml:space="preserve">(คุณครูสุจิตรา) ค่ะแล้วต่อมาค่ะ ในข้อที่ 6 ฉันเล่นเกมเมื่ออยู่กับผู้ปกครอง ฉันเล่นเกมเมื่ออยู่กับผู้ปกครองค่ะ เด็ก ๆ สามารถใส่เครื่องหมายลงในช่องที่เราแสดงพฤติกรรมนี้ได้เลยนะคะ ว่าเป็นประจำเป็นบางครั้งหรือว่าไม่เคยเลย</w:t>
      </w:r>
    </w:p>
    <w:p>
      <w:pPr>
        <w:pStyle w:val="BodyText"/>
      </w:pPr>
      <w:r>
        <w:t xml:space="preserve">(คุณครูปฏิญญา) และต่อมานะคะ ก็คือข้อที่ 7 ค่ะ ฉันรับชมสื่อตามคำแนะนำตามช่วงวัยของฉัน ฉันรับชมสื่อตามคำแนะนำตามช่วงวัยของฉัน สื่อต่าง ๆ นี่เขาก็จะมีเครื่องหมายนะคะ สื่อรูปแบบนี้นะคะ ช่วงวัยใดสามารถรับชมได้บ้าง หรือว่าช่วงวัยใดนะคะ ควรรับชมอยู่ในความดูแลของผู้ปกครอง หรือว่าสื่อแบบใดถ้าหากว่า ต่ำกว่ากี่ปีไม่ควรรับชม ถ้าหากนักเรียนนะคะ รับชมตามคำแนะนำ ให้ใส่เครื่องหมายเลยค่ะ ว่าเป็นประจำ ถ้าหากทำเป็นบางครั้งก็ใส่เป็นบางครั้ง หรือว่าไม่เคยเลย ไม่ว่าเขาจะมีคำแนะนำแบบไหน ถ้าเราอยากดูเราก็ดูทันที แบบนี้เลือกใส่ตามพฤติกรรมที่ปฏิบัติได้เลยค่ะ</w:t>
      </w:r>
    </w:p>
    <w:p>
      <w:pPr>
        <w:pStyle w:val="BodyText"/>
      </w:pPr>
      <w:r>
        <w:t xml:space="preserve">(คุณครูสุจิตรา) ค่ะ ในข้อที่ 8 ค่ะ ฉันชอบทดลองปฏิบัติตามคลิปในโลกออนไลน์เพื่อหาข้อเท็จจริง ฉันชอบทดลองตามคลิปเพื่อหาข้อเท็จจริง อันนี้นะคะ ในโลกออนไลน์นะคะ จะมีคลิปการทำหรือว่าการทดลองสิ่งต่าง ๆ นะคะ ทีนี้ถ้าเด็ก ๆ หลาย ๆ คนดูแล้วแล้วชอบทดลอง หรือว่าปฏิบัติตามนี่ก็ให้เราใส่เครื่องหมายถูกที่ช่องเป็นประจำได้เลยนะคะ หรือว่าในช่องบางครั้งหรือว่าไม่เคยเลย อันนี้เด็ก ๆ สามารถเลือกใส่ได้เลยได้เลยตามความเป็นจริงนะคะ</w:t>
      </w:r>
    </w:p>
    <w:p>
      <w:pPr>
        <w:pStyle w:val="BodyText"/>
      </w:pPr>
      <w:r>
        <w:t xml:space="preserve">(คุณครูปฏิญญา) ปัจจุบัน บางครั้งก็มีคนนะคะ ที่เขาออกมาทำการทดลองนะคะ หรือว่าอยากดู หรือบางครั้งนะคะ ก็มีสิ่งที่อันตรายบ้างนะคะ ถ้าใครชอบหาข้อเท็จจริงนี่ตามคำถามเหล่านี้ และต่อมาค่ะ ในข้อที่ 9 นะคะ ฉันพูดคุยกับเพื่อนที่ไม่เคยพบในเกมออนไลน์ ฉันพูดคุยกับเพื่อนที่ไม่เคยพบในเกมออนไลน์ ข้อนี้นะคะ ถ้าใครเคยปฏิบัตินะคะ ก็ใส่เครื่องหมายตามความบ่อยครั้งได้เลยค่ะ</w:t>
      </w:r>
    </w:p>
    <w:p>
      <w:pPr>
        <w:pStyle w:val="BodyText"/>
      </w:pPr>
      <w:r>
        <w:t xml:space="preserve">(คุณครูสุจิตรา) ค่ะ และต่อมาค่ะ ในข้อที่ 10 นะคะ ฉันไม่เล่นการพนันในโลกออนไลน์ ฉันไม่เล่นการพนันในโลกออนไลน์ ในปัจจุบันนี้นะคะ การพนันในโลกออกไลน์ก็มีเยอะมากเลยนะคะ ซึ่งเด็ก ๆ ก็สามารถเข้าถึงได้ง่ายมาก ๆ นะคะ ดังนั้น เด็ก ๆ ค่ะ ถ้าเด็ก ๆ ไม่เล่นการพนันในโลกออนไลน์นี่ เด็ก ๆ ก็เลือกใส่นะคะ ในช่องว่าเป็นประจำ เป็นบางครั้งหรือว่าไม่เคยเลยค่ะ</w:t>
      </w:r>
    </w:p>
    <w:p>
      <w:pPr>
        <w:pStyle w:val="BodyText"/>
      </w:pPr>
      <w:r>
        <w:t xml:space="preserve">(คุณครูปฏิญญา) ในสมัยก่อนนะคะ การพนันบางครั้งเราอาจจะยังเข้าถึงได้ยากนะคะ แต่ปัจจุบันค่ะ ก็มีการพนันรูปแบบใหม่ ๆ นะคะ เกิดขึ้นมากมาย เกิดขึ้นในโลกออนไลน์ บางครั้งดึงดูดความสนใจของเด็ก ๆ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คิดว่าบางครั้งเป็นเกมต่าง ๆ หรือเปล่านะคะ ถ้าหากเด็ก ๆ เคยเล่นการพนันในโลกออนไลน์หรือว่าไม่เคยเล่นเลยนี่ก็ สามารถใส่เครื่องหมายตามพฤติกรรมได้เลยนะคะ เดี๋ยวครูบอสนะคะ และครูซากิจะให้เวลาในการตรวจคำตอบที่ตัวเองตอบลงไปนะคะ หรือใครที่ยังทำไม่ทันนะคะ ยังไม่ครบทั้ง 10 ข้อ สามารถทำได้เลยค่ะ</w:t>
      </w:r>
    </w:p>
    <w:p>
      <w:pPr>
        <w:pStyle w:val="BodyText"/>
      </w:pPr>
      <w:r>
        <w:t xml:space="preserve">(คุณครูปฏิญญา) นักเรียนคงทำกันเรียบร้อยแล้วนะคะ เดี๋ยวเรามาเฉลยแบบสำรวจตนเองกันดีกว่าค่ะ โดยแบบสำรจวจนี้นะคะ ให้คะแนนพฤติกรรมของตนเองให้ตรงกับแบบสำรวจของตนเองนะคะ ตามช่องพฤติกรรมที่นักเรียนใส่เครื่องหมายถูกไว้ค่ะ เราจะให้คะแนนตามเฉพาะช่องที่เราใส่เครื่องหมายถูกไว้เท่านั้นหมายถึงว่า เป็นความบ่อยครั้งของเรานะคะ นักเรียนสามารถให้คะแนนตามที่ครูบอสและครูซากิเฉลยได้เลยค่ะ โดยเรามาเริ่มกันเลยนะคะ เริ่มที่ข้อที่ 1 นะคะ ฉันเล่นคอมพิวเตอร์ ติดต่อกันไม่เกิน 2 ชั่วโมง ฉันเล่นคอมพิวเตอร์ติดต่อกันไม่เกิน 2 ชั่วโมง ถ้าข้อนี้ปฏิบัติเป็นประจำ ให้ 0 คะแนนค่ะ ถ้าข้อนี้ปฏิบัติเป็นบางครั้งให้ 1 คะแนนค่ะ และถ้าในข้อนี้นักเรียนไม่เคยปฏิบัติแบบนี้เลยให้ 2 ฉันเล่นคอมพิวเตอร์ติดต่อกันไม่เกิน 2 ชั่วโมง เฉลยคะแนนตามนี้เลยนะคะ</w:t>
      </w:r>
    </w:p>
    <w:p>
      <w:pPr>
        <w:pStyle w:val="BodyText"/>
      </w:pPr>
      <w:r>
        <w:t xml:space="preserve">(คุณครูสุจิตรา) ค่ะแล้วต่อมาค่ะ ในข้อที่ 2 ค่ะ นี้นะคะ ฉันชอบดูละครที่มีเนื้อหาตบตีแย่งชิง ฉันชอบดูละครที่มีเนื้อหาตบ ตี แย่งชิง ถ้าเราปฏิบัติเป็นประจำนะคะ ก็จะมีคะแนนค่ะ ถ้าในช่อง ใส่เครื่องหมายถูกในช่องนี้ค่ะ ให้ 2 คะแนนค่ะ ถ้าใครใส่เครื่องหมายในช่องบางครั้งให้คะแนน 1 คะแและในช่องไม่เคยเลย 0 คะแนนค่ะ</w:t>
      </w:r>
    </w:p>
    <w:p>
      <w:pPr>
        <w:pStyle w:val="BodyText"/>
      </w:pPr>
      <w:r>
        <w:t xml:space="preserve">(คุณครูปฏิญญา) และต่อมานะคะ ฉันพูดคุยกับคนที่ไม่เคยพบหน้า ในโลกออนไลน์ ฉันพูดคุยกับคนแปลกหน้าในโลกออนไลน์ ถ้าหากปฏิบัติสิ่งนี้เป็นประจำให้ 2 คะแนนค่ะ ถ้าหากปฏิบัติสิ่งนี้เป็นบางครั้ง ให้ 1 คะแนนค่ะ และถ้าหากไม่เคยปฏิบัติแบบนี้เลย ให้ 0 คะแนนค่ะ</w:t>
      </w:r>
    </w:p>
    <w:p>
      <w:pPr>
        <w:pStyle w:val="BodyText"/>
      </w:pPr>
      <w:r>
        <w:t xml:space="preserve">(คุณครูสุจิตรา) ค่ะ และต่อมาค่ะ เด็ก ๆ ฉันรับข่าวสารจากการส่งต่อกันในโลกออนไลน์ ฉันรับข่าวสารโดยการส่งต่อกันในโลกออนไลน? เป็นประจำนะคะ ให้ 2 คะแนนค่ะ ปฏิบัติบางครั้งให้ 1 คะแนน และไม่เคยปฏิบัติเลยค่ะ ให้ 0 คะแนนค่ะ</w:t>
      </w:r>
    </w:p>
    <w:p>
      <w:pPr>
        <w:pStyle w:val="BodyText"/>
      </w:pPr>
      <w:r>
        <w:t xml:space="preserve">(คุณครูปฏิญญา) และมาต่อกันในข้อที่ 5 นะคะ ฉันเลียนแบบพฤติกรรมในละครที่ฉันชอบดู ฉัน ในละครที่ฉันชอบดู ถ้าปฏิบัติเป็นประจำให้ 2 คะแนนค่ะ บางครั้ง 1 คะแนนค่ะ และไม่เคยเลย 0 คะแนนค่ะ</w:t>
      </w:r>
    </w:p>
    <w:p>
      <w:pPr>
        <w:pStyle w:val="BodyText"/>
      </w:pPr>
      <w:r>
        <w:t xml:space="preserve">(คุณครูสุจิตรา) ค่ะ และต่อมาค่ะ ข้อที่ 6 นะคะ ฉันเล่นเกม เมื่ออยู่กับผู้ปกครอง ฉันเล่นเกมเมื่ออยู่กับผู้ปกครองค่ะ ถ้าปฏิบัติเป็นประจำค่ะเด็ก ๆ ให้ 0 คะแนน ปฏิบัติบางครั้ง 1 คะแนน และไม่เคยเลยให้ 0</w:t>
      </w:r>
    </w:p>
    <w:p>
      <w:pPr>
        <w:pStyle w:val="BodyText"/>
      </w:pPr>
      <w:r>
        <w:t xml:space="preserve">(คุณครูปฏิญญา) และต่อมานะคะ ในข้อที่ 7 ค่ะ ฉันรับชมสื่อตามคำแนะนำตามช่วงวัยของฉัน ฉันรับชมสื่อตามคำแนะนำ ตามช่วงวัยของฉัน ถ้าปฏิบัติเป็นประจำ 0 คะแนนค่ะ ถ้าปฏิบัติเป็นบางครั้ง 1 คะแนนค่ะ ถ้า2 คะแนนค่ะ</w:t>
      </w:r>
    </w:p>
    <w:p>
      <w:pPr>
        <w:pStyle w:val="BodyText"/>
      </w:pPr>
      <w:r>
        <w:t xml:space="preserve">(คุณครูสุจิตรา) ค่ะ และต่อมาค่ะ ในข้อที่ 8 ค่ะ ฉันชอบทดลองปฏิบัติตามคลิปในโลกออนไลน์ เพื่อหาข้อเท็จจริง ฉันชอบทดลองปฏิบัติตามคลิปในโลกออนไลน์เพื่อหาข้อเท็จจริงนะคะ ถ้าปฏิบัติเป็นประจำ 0 คะแนน ถ้าบางครั้ง 2 คะแนน ปฏิบัติบางครั้ง 1 คะแนน และไม่เคยปฏิบัติเลย 0 คะแนนค่ะ</w:t>
      </w:r>
    </w:p>
    <w:p>
      <w:pPr>
        <w:pStyle w:val="BodyText"/>
      </w:pPr>
      <w:r>
        <w:t xml:space="preserve">(คุณครูปฏิญญา) และในข้อที่ 9 นะคะ ฉันพูดคุยกับเพื่อนที่ไม่เคยพบในเกมออนไลน์ ฉันพูดคุยกับเพื่อนที่ไม่เคยพบบนเกมออนไลน์ ถ้าปฏิบัติเป็นประจำ 2 คะแนนค่ะ ถ้าบางครั้ง 1 คะแนนค่ะ และไม่เคยเลย 0 คะแนนค่ะ</w:t>
      </w:r>
    </w:p>
    <w:p>
      <w:pPr>
        <w:pStyle w:val="BodyText"/>
      </w:pPr>
      <w:r>
        <w:t xml:space="preserve">(คุณครูสุจิตรา) ค่ะ และต่อมาค่ะ ในข้อที่ 10 นะคะ ฉันไม่เล่นการพนันในโลกออนไลน์ ฉันไม่เล่นการพนันในโลกออนไลน์ ถ้าเด็ก ๆ ปฏิบัติเป็นประจำนะคะ ก็จะ 0 คะแนน ปฏิบัติบางครั้ง 1 คะแนน และไม่เคยปฏิบัติเลย 2 คะแนนค่ะ</w:t>
      </w:r>
    </w:p>
    <w:p>
      <w:pPr>
        <w:pStyle w:val="BodyText"/>
      </w:pPr>
      <w:r>
        <w:t xml:space="preserve">(คุณครูปฏิญญา) ทีนี้นะคะ แต่ละข้อนะคะ ให้นักเรียนนะคะ และคุณครูนะคะ ช่วยกันรวมคะแนนทั้งหมดค่ะ ให้เรารวมเลยนะคะ ว่า 10 ข้อนี้ ที่เราได้ในแต่ละข้อนะคะ ได้เท่ากับกี่คะแนน ให้นักเรียนรวมคะแนนเลยนะคะ ตั้งแต่ข้อที่ 1 ถึงข้อที่ 10 รวมกันเลยค่ะ เดี๋ยวครูบอสและครูซากิจะให้เวลานักเรียนในการรวมคะแน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รวมคะแนนกันเรียบร้อยคะแนนที่ได้นะคะ จะหมายถึงอะไรบ้าง โดยนะคะ ให้คุณครูนะคะ ช่วยนักเรียนในการรวมคะแนนนะคะ โดยที่ผลการทดสอบนะคะ ถ้าหากนักเรียนรวมคะแนนมาแล้วนะคะ ได้คะแนน 14-20 คะแนนนะคะ หมายถึง มีความเสี่ยงในการใช้สื่อสูงค่ะ</w:t>
      </w:r>
    </w:p>
    <w:p>
      <w:pPr>
        <w:pStyle w:val="BodyText"/>
      </w:pPr>
      <w:r>
        <w:t xml:space="preserve">(คุณครูสุจิตรา) ค่ะแล้วต่อมาค่ะ คะแนนของนักเรียน อยู่ในช่วง 7-13 คะแนนค่ะ นั่นหมายถึงว่านักเรียนนะคะ มีความเสี่ยงในการใช้สื่อปานกลางค่ะ</w:t>
      </w:r>
    </w:p>
    <w:p>
      <w:pPr>
        <w:pStyle w:val="BodyText"/>
      </w:pPr>
      <w:r>
        <w:t xml:space="preserve">(คุณครูปฏิญญา) และถ้าหากคะแนนของนักเรียนรวมมาแล้วนะคะ อยู่ในช่วง 1-6 คะแนนนะคะ มีความเสี่ยงในการใช้สื่อนี่น้อยนะคะ นักเรียนนะคะ แต่ละคนได้คะแนนนะคะ ความเสี่ยงในการใช้สื่ออยู่ในระดับใดบ้างคะ แบบนี้นะคะ การที่เราทำแบบทดสอบนี้เสร็จนะคะ เราก็จะทราบข่าวค่ะ ว่าความเสี่ยงในการใช้สื่อในปัจจุบันนะคะ มีความเสี่ยงมากน้อยเพียงใดค่ะ เพราะว่าปัจจุบันนะคะ ในเรื่องของสื่อต่าง ๆ เข้าถึงเราได้ง่ายขึ้นค่ะ สื่อนี่ก็จะมีอิทธิพลต่อพฤติกรรมสุขภาพของเราค่ะ ฉะนั้นแล้วนะคะ วันนี้เราจะมาเรียนรู้กันค่ะ ว่าอิทธิพลของสื่อที่มีผลต่อพฤติกรรมสุขภาพนี่จะมีอะไรบ้างค่ะ หลาย ๆ คนอาจจะมี การใช้สื่อของเรามีความเสี่ยงมากน้อยเพียงใด มีผลอะไรต่อสุขภาพของเราอย่างไร เดี๋ยววันนี้เรามาเรียนรู้ไปพร้อมกันค่ะ โดยในข้อแรกนะคะ นั่นก็คือการโฆษณาสินค้านะคะ ก็จะมีอิธิพล ต่อการตัดสินใจเลือกซื้อ เพราะมีวิธีการโน้มน้าวใจ ให้ผู้บริโภคนะคะ ตัดสินใจเลือกซื้อค่ะ สื่อต่าง ๆ ที่เราพบเห็นนะคะ โดยเฉพาะสื่อ ไม่ว่าจะเป็นในช่องทางโทรทัศน์นะคะ หรือในออนไลน์สื่อออนไลน์ต่าง ๆ ซึ่งโฆษณาเหล่านี้ที่เราได้เรียนรู้กันไปแล้วนะคะ ในการวิเคราะห์สื่อโฆษณา เขาก็จะบอกแต่ข้อดีนะคะ เพื่อเป็นการโน้มน้าวใจ ให้ผู้บริโภคโน้มน้าวใจ ให้ผู้บริโภคซื้อสินค้านั้น ๆ ค่ะ จนบางครั้งนี่ ผู้บริโภคนะคะ เกิดการซื้อตามค่ะ โดยที่ยังไม่ทันใช้วิจารณญาณในการรับชม เลือกที่จะเชื่อหรือไม่เชื่อค่ะ ฉะนั้นแล้วการ โฆษณานี่มีความสำคัญมากเลย ในกรเลือกซื้อสิ่งของต่าง ๆ ค่ะ</w:t>
      </w:r>
    </w:p>
    <w:p>
      <w:pPr>
        <w:pStyle w:val="BodyText"/>
      </w:pPr>
      <w:r>
        <w:t xml:space="preserve">(คุณครูสุจิตรา) ใช่แล้วล่ะค่ะเด็ก ๆ เพราะว่าว่าในปัจจุบันนี้นะคะ เราสารมารถซื้อสินค้าได้ง่ายกันมาก ๆ เลยเพราะว่าเดี๋ยวนี้สื่อต่าง ๆ ต่าง ๆ ใช่ไหมล่ะคะ ซึ่งเราก็สามารถซื้อได้ง่าย ๆ เลย ในการขายของออนไลน์นี่ มีให้ดูสินค้านะคะ มีการรีวิวสินค้าต่าง ๆ นะคะ ว่าสินค้านี้นะคะ ใข้ดีอย่างนู้นอย่างนี้ เป็นการโน้มน้าวใจในการซื้อสินค้านั้นนะคะ รวมไปถึงบางครั้งนะคะ ก็มีการจ้างค่ะ จ้างคนดังต่าง ๆ หรือคนที่มีชื่อเสียงนะคะ มารีวิวสินค้า เป็นการโฆษณาไปในตัวค่ะ มันก็เกิดพฤติกรรมการปฏิบัติตามนั่นเอง เพราะว่าคนที่เราชื่นชอบนี่ อาจจะนำสินค้าชิ้นนั้นนะคะ มารีวิวค่ะ และก็มาให้เราดูนะคะ เราก็เกิดการอยากจะใช้ตามนั่นเองค่ะ ก็จะเห็นได้ว่าโฆษณาเหล่านี้นะคะ ก็จะมีผลสุขภาพของเราอย่างมากเลยล่ะค่ะ</w:t>
      </w:r>
    </w:p>
    <w:p>
      <w:pPr>
        <w:pStyle w:val="BodyText"/>
      </w:pPr>
      <w:r>
        <w:t xml:space="preserve">(คุณครูสุจิตรา) ค่ะ และต่อมานะคะ อิทธิพลของสื่อนะคะ ที่มีผลต่อพฤติกรรมสุขภาพค่ะ นั่นก็คือการนำเสนอเรื่องราวและภาพที่ขัดต่อ จนอาจเกิดเป็นความเชื่อที่ผิดได้ เป็นการที่ใช้ความรุนแรงนั้นเป็นเรื่องที่ธรรมดานะคะ อาจจะนำไปสู่การปฏิบัติตามได้ ซึ่งเราจะสามารถเห็นได้จากพวกละครโทรทัศน์ คลิปวิดีโอที่มีการปฏิบัตินะคะ การทำแต่จริง ๆ แล้วนะคะ การปฏิบัติหรือการทำเหล่านั้นมันเป็นสิ่งที่ผิดนะคะ แต่บางครั้งเด็ก ๆ บางคนนะคะ ก็อาจจะชื่นชอบในตัวของ ผู้ที่แสดงนะคะ หรือตัวศิลปินนั้น ๆ นำมาปฏิบัติตามนั่นเอง</w:t>
      </w:r>
    </w:p>
    <w:p>
      <w:pPr>
        <w:pStyle w:val="BodyText"/>
      </w:pPr>
      <w:r>
        <w:t xml:space="preserve">(คุณครูปฏิญญา) ใช่แล้วล่ะค่ะ ปัจจุบันก็มีการรณรงค์นะคะ อยากให้เนื้อหาของภาพยนตร์และละครมีความหลากหลายมากขึ้นนะคะ ที่เป็นเรื่องราวเกี่ยวกับการใช้ความรุนแรงก็ควรจะหมดไปได้แล้ว เพราะว่าก็มีเด็ก ๆ กำลังรับชมนะคะ ภาพยนตร์หรือละครเหล่านั้นนี่ เด็ก ๆ อาจจะนำไปปฏิบัตินะคะ เกิดเป็นพฤติกรรมใน การเลียนแบบได้ หรือบางครั้งนะคะ เมื่อเห็นพฤติกรรมก็อาจจะเชื่อค่ะ ว่าอาจจะเป็นเรื่องปกติก็ได้ นี่เป็นสิ่งที่ไม่ดีเลยล่ะค่ะ และต่อมาอิทธิพลต่อมา สุขภาพนะคะ นั่นก็คือการแต่งกายค่ะ และพฤติกรรมนะคะ ที่ไม่เหมาะสมของผู้ที่มีชื่อเสียงค่ะ ซึ่งนะคะ หลาย ๆ คนอาจจะมีคนที่เราชื่นชอบนะคะ ที่เราให้ความชื่นชอบต่อเขานะคะ ถ้าหากบุคคลนั้นนะคะ มีการแต่งกายที่ไม่เหมาะสมก็อาจจะนำไปสู่นะคะ พฤติกรรมเลียนแบบได้ค่ะ และนำไปสู่พฤติกรรมสุขภาพที่ไม่เหมาะสมค่ะ อย่างเช่นนะคะ บุคคลนั้นอาาจะมีการ ใช้สารเสพติดต่าง ๆ หรือว่าแต่งกายนะคะ อย่างไม่เหมาะสมนะคะ ไม่ถูกกาลเทศะแบบนี้ก็อาจจะเกิดพฤติกรรมเลียนแบบได้ เพราะบางครั้งเด็ก ๆ อาจจะมีบุคคลที่เราชื่นชอบแล้วเมื่อเราชื่นชอบแล้ว เราก็จะรู้สึกว่าสิ่งที่เขาทำนะคะ ก็น่าจะปฏิบัติเรียบแบบไปเสียหมดนะคะ ทีนี้นะคะ จริง ๆ แล้วเด็ก ๆ ที่น่ารักนะคะ การที่เราจะนำพฤติกรรมใดนะคะ มาปฏิบัติตามนี่เราคสรจะใช้วิจารณญาณด้วยนะคะ ว่าสิ่งนั้นเป็นสิ่งที่ดีหรือไม่ ควรนำมาปฏิบัติตามหรือเปล่า แบบนี้ค่ะ</w:t>
      </w:r>
    </w:p>
    <w:p>
      <w:pPr>
        <w:pStyle w:val="BodyText"/>
      </w:pPr>
      <w:r>
        <w:t xml:space="preserve">(คุณครูสุจิตรา) ใช่แล้วล่ะค่ะ ในปัจจุบันนะคะ จะสังเกตเห็นว่าเด็ก ๆ หลาย ๆ คน จะปฏิบัติตามนะคะ ศิลปิน หรือว่าบุคคลที่มีชื่อเสียงในโลกออนไลน์ในปัจจุบัน หลาย ๆ คนก็อาจจะชอบนะคะ เลียนแบบพฤติกรรมต่าง ๆ หรือว่าอาจจะเป็นการแต่งกายนะคะ ซึ่งบางครั้งอย่างที่คุณครูบอสได้บอกไป บุคคลเหล่านั้น อาจจะอยู่ในสถานที่ที่ไม่เหมาะสมกับการแต่งกายของเรานะคะ อันนี้ก็เป็นสิ่งที่ไม่ดีนะคะเด็ก ๆ ดังนั้นนะคะ ก็ควรที่จะใช้วิจารณญาณในการรับชม</w:t>
      </w:r>
    </w:p>
    <w:p>
      <w:pPr>
        <w:pStyle w:val="BodyText"/>
      </w:pPr>
      <w:r>
        <w:t xml:space="preserve">(คุณครูปฏิญญา) ใช่แล้วล่ะค่ะ บางครั้งนะคะ โลกออนไลน์ปัจจุบันเข้าถึงเราได้ง่ายค่ะ บางอย่างนะคะ เป็นการทำนะคะ เพื่อเรียกกระแสนะคะ อยากได้รับความนิยม แต่ไม่คำนึงถึงสภาพที่ตามมาค่ะ อย่างเช่นการรับประทานในปริมาณที่มาก ๆ การรับประทานอาหารที่มีรสจัดนะคะ บางครั้งนะคะ มีความนิยมค่ะ ในการรับประทานพริก จำนวนเป็น 10 เม็ด หรือ 100 เม็ดค่ะ ในความเผ็ดปริมาณระดับนี้นะคะ ให้นะคะ ระบบย่อยอาหารของเรา</w:t>
      </w:r>
    </w:p>
    <w:p>
      <w:pPr>
        <w:pStyle w:val="BodyText"/>
      </w:pPr>
      <w:r>
        <w:t xml:space="preserve">(คุณครูสุจิตรา) ใช่แล้วล่ะค่ะ เหมือนเมื่อสักครู่นี้นะคะ ต้นคาบค่ะ ที่ดูกันไปกันไปนะคะ ที่คุณครูบอสนะคะ ได้นำโรตีดิบนะคะ มาให้นักเรียนได้ดูกันนะคะ อันนี้ก็เป็นสิ่งที่ไม่ดีเลยนะคะ ตลอดนะคะ ในเรื่องของการรับประทานอาหาร ซึ่งควรจะรับประทานอาหารที่มีประโยชน์ สุกอยู่เสมอนะคะ</w:t>
      </w:r>
    </w:p>
    <w:p>
      <w:pPr>
        <w:pStyle w:val="BodyText"/>
      </w:pPr>
      <w:r>
        <w:t xml:space="preserve">(คุณครูปฏิญญา) ใช่แล้วล่ะค่ะ สิ่งใดที่ไม่ควรปฏิบัติตามนะคะ ก็อย่านำมาเลียนแบบค่ะ</w:t>
      </w:r>
    </w:p>
    <w:p>
      <w:pPr>
        <w:pStyle w:val="BodyText"/>
      </w:pPr>
      <w:r>
        <w:t xml:space="preserve">(คุณครูสุจิตรา) ค่ะ แล้วต่อมาค่ะ พฤติกรรมต่อที่อาจจะมีผลต่อพฤติกรรมสุขภาพ ข้อมูลข่าวสารนะคะ ที่ได้รับผ่านสื่อสังคมออนไลน์ ก็ควรที่จะเลือกรับจากแหล่งข้อมูลที่น่าเชื่อถือค่ะ เพราะว่าบางครั้งก็อาาจะนำไปสู่พฤติกรรมที่ ไม่ถูกต้องได้นะคะ อย่างในเรื่องของอาหารการกินอย่างที่เราบอกกันไปเมื่อสักครู่นี้ อาจจะเป็นกระแสในโลกออนไลน์ต่าง ๆ และเด็กหลายคนนำมาปฏิบัติหรือนำมาทำตามนะคะ แต่ว่ามันเป็นสิ่งที่ไม่ถูกต้อง อันนี้ก็อาจจะส่งผลเสียต่อเราได้ บางครั้งนะคะ มีการส่งต่อข่าวสารเหล่านี้นะคะ ในโลกออนไลน์ค่ะ บางคนส่งต่อให้เพื่อน ส่งต่อให้บุคคลรู้จัก โดยที่ไม่ได้อ่านเลยค่ะ ว่าสิ่งเหล่านั้น เชื่อถือได้หรือไม่ ควรนำมาปฏิบัติตามหรือเปล่านะคะ ฉะนั้นแล้วนี่ ข้อมูลข่าวสารเหล่านี้ก่อนจะส่งต่อให้ผู้อื่น หรือก่อนที่จะเชื่อและนำมาปฏิบัตินะคะ ควรใช่วิจารณญาณนะคะ ในการรับชมก่อน เพราะไม่อย่างนั้นนะคะ การส่งต่อข้อมูลผู้ส่งยังไม่ทราบเลยค่ะ ว่าข่าวสารเหล่านั้นเป็นข้อมูลเท็จนะคะ</w:t>
      </w:r>
    </w:p>
    <w:p>
      <w:pPr>
        <w:pStyle w:val="BodyText"/>
      </w:pPr>
      <w:r>
        <w:t xml:space="preserve">(คุณครูสุจิตรา) ใช่แล้วล่ะค่ะ ข้อมูลข่าวสารที่เป็นข้อมูลเท็จนะคะ เหล่านี้นี่มีความผิดนะคะ ทางกฎหมายด้วยถ้าเรานำไปเผยแพร่หรือนำไปส่งต่อ ๆ กันนะคะ โดยที่ไม่มีข้อมูลข่าวสาร อันนี้ก็เป็นสิ่งที่ผิดกฎหมายเช่นเดียวกันค่ะ</w:t>
      </w:r>
    </w:p>
    <w:p>
      <w:pPr>
        <w:pStyle w:val="BodyText"/>
      </w:pPr>
      <w:r>
        <w:t xml:space="preserve">(คุณครูปฏิญญา) ใช่แล้วล่ะค่ะ ก็คือเห็นได้เลยนะคะ ว่าข้อมูลสื่อ ก็มีผลต่อพฤติกรรมสุขภาพของเราอย่างมากเลย ก็มีผลต่อกิจกรรมประจำวันนี้ค่ะ ในวันนี้นะคะ กิจกรรมประจำวันนี้ ก็คือใบงานที่ 9 ค่ะ สื่อที่ส่งผลดีต่อพฤติกรรมสุขภาพ เราจะเห็นว่าสื่อนี่มีหลายแบบเลยนะคะ ที่มีอิทธิพลต่อสุขภาพของเรา วันนี้นะคะ กิจกรรมของเราจะให้นักเรียนทำใบงานที่ 9 ค่ะ ในเรื่องของสื่อที่ส่งผลดีต่อพฤติกรรมสุขภาพโดยให้นักเรียนนะคะ วิเคราะห์ อิทธิพลของสื่อพร้อมทำเครื่องหมายถูกค่ะ เมื่อสื่อนั้นนะคะ ส่งผลดีต่อพฤติกรรมสุขภาพ และทำเครื่องหมายผิดนะคะ เมื่อสื่อนะคะ ส่งผลเสียต่อพฤติกรรมสุขภาพค่ะ โดยนะคะ อย่างเช่น ในข้อที่ 1 นะคะ ละครโทรทัศน์ที่มีเนื้อหาตบ ตี แย่งชิง ถ้าข้อนี้ถ้าส่งผลดีต่อสุขภาพนะคะ ให้ทำเครื่องหมายถูกค่ะ แต่ถ้าข้อนี้ส่งผลเสียต่อสุขภาพ</w:t>
      </w:r>
    </w:p>
    <w:p>
      <w:pPr>
        <w:pStyle w:val="BodyText"/>
      </w:pPr>
      <w:r>
        <w:t xml:space="preserve">(คุณครูสุจิตรา) ค่ะ เด็ก ๆ ก็สามารถนะคะ อ่านได้เลยว่าในแต่ละข้อนะคะ มีเนื้อหาอย่างไร ก็ใส่เครื่องหมายถูกหรือผิดได้เลยนะคะ</w:t>
      </w:r>
    </w:p>
    <w:p>
      <w:pPr>
        <w:pStyle w:val="BodyText"/>
      </w:pPr>
      <w:r>
        <w:t xml:space="preserve">(คุณครูปฏิญญา) ใช่แล้วล่ะค่ะ มีทั้งหมดนะคะ จำนวนทั้งหมด 12 ข้อ และเดี๋ยวนะคะ มีกิจกรรมประจำวันนี้นะคะ ครูบอสและครูซากินะคะ จะให้นักเรียนนะคะ ทำใบงานที่ 9 ค่ะ ใส่ข้อมูลตามพฤติกรรมหรือสิ่งที่เราคิดนะคะ โดยผ่านที่เราคิดแล้วนะคะ ว่า เป็นพฤติกรรมที่ส่งผลดีหรือเป็นพฤติกรรมที่ส่งผลเสียค่ะ</w:t>
      </w:r>
    </w:p>
    <w:p>
      <w:pPr>
        <w:pStyle w:val="BodyText"/>
      </w:pPr>
      <w:r>
        <w:t xml:space="preserve">(คุณครูสุจิตรา) ค่ะ ในส่วนของคุณครูปลายทางนะคะ รบกวนคุณครูปลายทางอธิบายคำชี้แจงหรือว่าขั้นตอนการทำกิจกรรมให้นักเรียนได้ฟังอย่างละเอียดอีกครั้งหนึ่งนะคะ รวมไปถึง ให้คำแนะนำหรือข้อมูลเพิ่มเติมแก่นักเรียน ระหว่างที่นักเรียนทำกิจกรรมค่ะ</w:t>
      </w:r>
    </w:p>
    <w:p>
      <w:pPr>
        <w:pStyle w:val="BodyText"/>
      </w:pPr>
      <w:r>
        <w:t xml:space="preserve">(คุณครูปฏิญญา) และเดี๋ยวนะคะ ครูบอสและครูซากิจะให้เวลานักเรียนทำกิจกรรมใบงานที่ 9 นี้ และเดี๋ยวเรากลับมาเฉลยใ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นักเรียนคงทำใบงานเรียบร้อยแล้วนะคะ เดี๋ยวเรามาเฉลยใบงานไปพร้อมกันค่ะ อย่างข้อที่ 1 นะคะ ละครโทรทัศน์นะคะ แน่นอนค่ะ ส่งผลเสียต่อพฤติกรรมสุขภาพให้ใส่เครื่องหมายผิดค่ะ</w:t>
      </w:r>
    </w:p>
    <w:p>
      <w:pPr>
        <w:pStyle w:val="BodyText"/>
      </w:pPr>
      <w:r>
        <w:t xml:space="preserve">(คุณครูสุจิตรา) ค่ะ และในข้อที่ 2 ค่ะ เนื้อหาข่าวในช่องทางออนไลน์เชิญชวนให้ออกกำลังกายอย่างสม่ำเสมอ แน่นอนว่าใส่เครื่องหมายถูก เพราะว่าส่งผลดีต่อพฤติกรรมสุขภาพค่ะ ข้อที่ 3 นะคะ ป้ายโฆษณาอาหารเสริมเพื่อสุขภาพ สามารถรับประทานแทนอาหารแต่ละมื้อ ป้ายโฆษณาอาหารเสริมในแต่ละมื้อ แทนอาหารในแต่ละมื้อได้เลย แน่นอนค่ะ ข้อนี้นะคะ เป็นข้อที่ผิดนะคะ ต้องใส่เครื่องหมายผิดนะคะ เพราะส่งผลเสียต่อสุขภาพ เราไม่ควรรับประทานอาหารเสริมแทนอาหารหลักนะคะ อาหารเสริมบางชนิดนะคะ สามารุรับ แต่ควรรับประทานอาหารนะคะ ทั้ง 3 มื้อให้ครบถ้วนเสียก่อน แบบนี้ถ้าหากรับประทานแทนเลยนี่ ผิดแน่นอนค่ะ</w:t>
      </w:r>
    </w:p>
    <w:p>
      <w:pPr>
        <w:pStyle w:val="BodyText"/>
      </w:pPr>
      <w:r>
        <w:t xml:space="preserve">(คุณครูสุจิตรา) ค่ะ และต่อมาค่ะ ในข้อที่ 4 ค่ะ ข้อความเชิญชวนให้เข้าร่วมกิจกรรมวิ่งมาราธอน ข้อความเชิญชวนให้เข้าร่วมกิจกรรมวิ่งมาราธอน ในข้อนี้นะคะ ต้องใส่เครื่องหมาย เครื่องหมายถูกค่ะ เพราะว่าเป็นสิ่งที่ส่งผลดีต่อพฤติกรรมสุขภาพของเราค่ะ</w:t>
      </w:r>
    </w:p>
    <w:p>
      <w:pPr>
        <w:pStyle w:val="BodyText"/>
      </w:pPr>
      <w:r>
        <w:t xml:space="preserve">(คุณครูปฏิญญา) และต่อมาค่ะ ในข้อที่ 5 นะคะ เรื่อง บทบาทหน้าที่ของคนในครอบครัว ละครสั้น เรื่อง บทบาทหน้าที่ของคนในครอบครัว แน่นอนค่ะ ละครสั้นเรื่องนี้นะคะ จะมีประโยชน์ต่อพฤติกรรมสุขภาพของเราค่ะ ทำให้ทุกคนนะคะ ของตนเองและปฏิบัติหน้าที่ของตนเองอย่างมีความสุขค่ะ</w:t>
      </w:r>
    </w:p>
    <w:p>
      <w:pPr>
        <w:pStyle w:val="BodyText"/>
      </w:pPr>
      <w:r>
        <w:t xml:space="preserve">(คุณครูสุจิตรา) และต่อมาในข้อที่ 6 นะคะ บุคคลที่มีชื่อเสียง ลงคลิปวิดีโอการกินเผ็ดที่สุดในโลก บุคการกินเผ็ดที่สุดในโลก แน่นอนพฤติกรรมนี้นะคะ หากว่าเด็ก ๆ นะคะ นำไปปฏิบัติตามนี่ แน่นอนว่าต้องส่งผลเสียต่อพฤติกรรมสุขภาพของเราได้ ดังนั้น ควรใส่เครื่องหมายผิดค่ะ</w:t>
      </w:r>
    </w:p>
    <w:p>
      <w:pPr>
        <w:pStyle w:val="BodyText"/>
      </w:pPr>
      <w:r>
        <w:t xml:space="preserve">(คุณครูปฏิญญา) และอย่าลืมนะคะ ในชีวิตประจำวันนี้ หลาย ๆ คนเวลาปรุงนะคะ ชอบปรุงอาหารในรสจัดค่ะ ไม่ว่าจะเป็นเผ็ดจัด หวานจัด เค็มจัดนะคะ อาจจะส่งผลเสียต่อสุขภาพของเราได้ค่ะ และต่อมาเลยนะคะ นั่นก็คือเกมออนไลน์มีกิจกรรมเล่นชนะติดต่อกัน 20 ครั้ง ภายใน 5 ชั่วโมง รับรางวัลใหญ่ เล่นชนะติดต่อกัน 20 ครั้ง ใน 5 ชั่วโมง แบบนี้นะคะ แน่นอนเลยเป็นพฤติกรรมที่ส่งผลเสียต่อสุขภาพค่ะ เพราะสื่อนี้นะคะ กำลังเชิญชวนให้เรานะคะ เล่นเกมออนไลน์ติดต่อกัน 5 ชั่วโมงเลยนะคะ อาจจะทำให้ส่งผลเสียงต่อร่างกสของเราได้ค่ะ</w:t>
      </w:r>
    </w:p>
    <w:p>
      <w:pPr>
        <w:pStyle w:val="BodyText"/>
      </w:pPr>
      <w:r>
        <w:t xml:space="preserve">(คุณครูสุจิตรา) ใช่ค่ะ ต่อมาค่ะ ในข้อที่ 8 ค่ะ ป้ายโฆษณาริมถนน บอกสรรพคุณครีมบำรุงผมสวยได้ทันตาภายใน 10 นาทีนะคะ ซึ่งแน่นอนว่าอันนี้นะคะ ก็เป็นโฆษณาชวนเชื่อ แน่นอนว่าส่งผลเสียต่อพฤติกรรมสุขภาพให้ใส่เครื่องหมายผิดค่ะ</w:t>
      </w:r>
    </w:p>
    <w:p>
      <w:pPr>
        <w:pStyle w:val="BodyText"/>
      </w:pPr>
      <w:r>
        <w:t xml:space="preserve">(คุณครูปฏิญญา) และต่อมานะคะ นักเรียนชื่อดังรักษาภาพลักษณ์ แต่งกายตามกาลเทศะ ไม่พูดหยาบคาย นักแสดงชื่อดัง แต่งกายตามกาลเทศะ และไม่พูดหยาบคาย แน่นอนค่ะ อิทธิพลของสื่อนี้นะคะ เราควรทำเครื่องหมายถูกค่ะ เพราะว่าเป็นสิ่งที่ส่งผลดีต่อสุขภาพการที่นักแสดงคนนี้นะคะ แต่งกายตามกาลเทศะ และก็ไม่พูดจาหยาบคาย ให้นะคะ ผู้ที่มานะคะ รับชมสื่อ หรือว่าชื่นชอบในตัวเขานี่เกิดการปฏิบัติตามที่ถูกต้องค่ะ</w:t>
      </w:r>
    </w:p>
    <w:p>
      <w:pPr>
        <w:pStyle w:val="BodyText"/>
      </w:pPr>
      <w:r>
        <w:t xml:space="preserve">(คุณครูสุจิตรา) ค่ะ ในข้อที่ 10 ค่ะ การที่ ให้โอนเงินไปยังบัญชี 123-123 เพื่อลงลงทะเบียนลุ้นรับเงิน 1 ล้านบาทนะคะ ข้อความส่งต่อกันให้โอนเงินไปในบัญชี 123-123 เพื่อลงทะเบียนลุ้นรับเงิน 1 ล้านบาท แน่นอนว่าอันนี้น่าจะเป็นมิจฉาชีพหลอกโอนเงินได้นะคะ ดังนั้นค่ะ อันนี้ส่งผลเสียต่อพฤติกรรมสุขภาพ ให้ใส่เครื่องหมายผิดค่ะ</w:t>
      </w:r>
    </w:p>
    <w:p>
      <w:pPr>
        <w:pStyle w:val="BodyText"/>
      </w:pPr>
      <w:r>
        <w:t xml:space="preserve">(คุณครูปฏิญญา) และต่อมานะคะ ละครที่มีการเผลิยช่วงเวลา 15.00 น. พบเนื้อหามีการช่วงเวลา 15.00 น. พบเนื้อหาที่มีการขืนใจและข่มขืนด้านร่างกาย ละครนี้นะคะ แน่นอนเลยนะคะ เผยแพร่ตอนเวลา 15 นายังเป็นช่วงเวลานะคะ ที่มีเด็กและเยาวชนรับชมได้ ฉะนั้นแล้วนะคะ ใส่เครื่องหมายผิดค่ะ อาจจะส่งผลเสียต่อพฤติกรรมสุขภาพได้ค่ะ</w:t>
      </w:r>
    </w:p>
    <w:p>
      <w:pPr>
        <w:pStyle w:val="BodyText"/>
      </w:pPr>
      <w:r>
        <w:t xml:space="preserve">(คุณครูสุจิตรา) และข้อที่ 12 ข้อสุดท้ายแล้วค่ะเด็ก ๆ โลกออนไลน์ การนำน้ำปัสสาวะมากลั้วคอ สามารถแก้อาการเจ็บคอได้ ซึ่งพฤติกรรมเหล่านี้นะคะ แน่นอนว่าเป็นพฤติกรรมที่ไม่ถูกต้อง แน่นอนว่าต่อพฤติกรรมสุขภาพของเราได้ ใส่เครื่องหมายผิดค่ะ</w:t>
      </w:r>
    </w:p>
    <w:p>
      <w:pPr>
        <w:pStyle w:val="BodyText"/>
      </w:pPr>
      <w:r>
        <w:t xml:space="preserve">(คุณครูปฏิญญา) นะคะ เด็ก ๆ สามารถตรวจคำตอบตามที่ครูบอสและครูซากินะคะ ได้เฉลยไปเมื่อสักครู่ได้เลยค่ะ</w:t>
      </w:r>
    </w:p>
    <w:p>
      <w:pPr>
        <w:pStyle w:val="BodyText"/>
      </w:pPr>
      <w:r>
        <w:t xml:space="preserve">(คุณครูปฏิญญา) เป็นอย่างไรบ้างคะนักเรียน ไหนมีใครทำถูกทั้งหมดเลยบ้างคะ เก่งมากเลยค่ะ ปรบมือให้ตนเอง และปรบมือให้เพื่อนได้เลยนะคะ แล้วมีใครนะคะ ทำถูกมากกว่า 10 ข้อไหมคะ เก่งเหมือนกันเลยนะคะ ปรบมือให้ตนเองได้เลยค่ะ และสำหรับใครนะคะ ทำผิด ในบางข้อนะคะ ให้เด็ก ๆ นะคะ ตรวจคำตอบนะคะ ไม่เป็นไรนะคะ คนเรานะคะ สามารถผิดพลาดกันได้นะคะ และให้นักเรียนจำสิ่งที่ถูกต้องและอย่าลืมนำไปปฏิบัติด้วยนะคะ และเดี๋ยววันนี้ค่ะครูซากิ เราไปสรุปบทมดีกว่าค่ะ ในวันนีเนะคะ เราเรียนกันในเรื่องอิทธิพลของสื่อนะคะ โดยสื่อต่าง ๆ นะคะ อิทธิพลของสื่อนี้นะคะ ก็มีผลต่อพฤติกรรมสุขภาพมากมายเลย ไม่ว่าจะเป็นนะคะ การโฆษณาสินค้านะคะ เรามีอิทธิพลค่ะ ในการเลือกซื้อโฆษณาต่าง ๆ นะคะ ก็จะบอกข้อดีของสินค้านั้น ๆ มีการโน้มน้าวใจให้ผู้ซื้อนี่เกิดความคล้อยตามค่ะ แล้วก็สนใจที่จะเลือกซื้อผลิตภัณฑ์ต่า</w:t>
      </w:r>
    </w:p>
    <w:p>
      <w:pPr>
        <w:pStyle w:val="BodyText"/>
      </w:pPr>
      <w:r>
        <w:t xml:space="preserve">(คุณครูสุจิตรา) ค่ะ และต่อมาค่ะ การนำเสนอนะคะ แล้วก็ภาพที่ขัดต่อศีลธรรมและใช้ความรุนแรงนะคะ ซึ่งสิ่งเหล่านี้เป็นพฤติกรรมที่ไม่ดีเด็ก ๆ หลาย ๆ คนที่ได้รับนี่ ก็อาจจะเป็นเรื่องที่ปกตินะคะ สามารถปฏิบัติได้แล้วนะคะ สิ่งเหล่านี้นะคะ เป็นเรื่องที่ไม่ควรปฏิบัติเลยล่ะค่ะ</w:t>
      </w:r>
    </w:p>
    <w:p>
      <w:pPr>
        <w:pStyle w:val="BodyText"/>
      </w:pPr>
      <w:r>
        <w:t xml:space="preserve">(คุณครูปฏิญญา) ใช่แล้วล่ะค่ะ และต่อมานะคะ การแต่งการและพฤติกรรม บุคคลที่มีชื่อเสียงนะคะ ค่อนข้างมีอิทธิพลมากเลยนะคะ ในสื่อต่าง ๆ นะคะ จะมีบุคคลที่เขาชื่นชอบนะคะ และนำมาปฏิบัติตามบุคคลเหล่านี้ ไม่ว่าจะเป็นพฤติกรรมเป็นการแต่งกาย ใช้คำพูดนะคะ ต่าง ๆ มีผลอย่างมากเลย ใครเป็นบุคคลที่มีชื่อเสียงนี่ อนาคตเด็ก ๆ ที่น่ารักอาจจะกลายเป็นบุคคลที่มีชื่อเสียงก็ได้ ควรมีพฤติกรรมและการใช้คำพูดนะคะ รวมไปถึงการแต่งการแการประพฤทธิ์ข้อมูลข่าวสารนะคะ ที่ได้รับทางสื่อสังคมออนไลน์ต่าง ๆ นะคะ เด็ก ๆ ก็ต้องดูก่อนว่าเป็นข้อมูลข่าวสารที่มาจากแหล่งที่หน้าเชื่อถือหรือไม่ เพราะว่า ในปัจจุบันเด็ก ๆ ก็มีการส่งต่อข้มูลข่าวสารที่ไม่ได้รู้เลยว่าข้อมูลเหล่านั้นนะคะ ก็อาจจะเป็นข้อมูลเท็จได้ค่ะ</w:t>
      </w:r>
    </w:p>
    <w:p>
      <w:pPr>
        <w:pStyle w:val="BodyText"/>
      </w:pPr>
      <w:r>
        <w:t xml:space="preserve">(คุณครูปฏิญญา) ฉะนั้น ก่อนที่เราจะส่งต่อให้ผู้อื่นนะคะ ก่อนนะคะ ว่าถูกต้องแน่นอนค่ะ เสร็จแล้ววันนี้นะคะ เราก็ได้เรียนรู้กันไปแล้วในเรื่องของอิทธิพลของสื่อมีผลต่อพฤติกรรมสุขภาพค่ะ และในสัปดาห์หน้าค่ะ เราจะมาเรียนกันในเรื่องของ สื่อที่มี อิทธิพลต่อสุขภาพ วันนี้นะคะ เราได้เรียนกันไปแล้วว่าสื่อนี่เขามีอิทธิพลต่อสุขภาพของเราอย่างไรบ้าง สัปดาห์หน้าค่ะ เราจะมาเรียนรู้กันว่ามีสื่ออะไรบ้าง มีรูปแบบใดบ้างนะคะ ที่จะมีผล</w:t>
      </w:r>
    </w:p>
    <w:p>
      <w:pPr>
        <w:pStyle w:val="BodyText"/>
      </w:pPr>
      <w:r>
        <w:t xml:space="preserve">(คุณครูสุจิตรา) ค่ะ โดนสิ่งที่คุณครูปลายทางและนักเรียนปลายทางต้องเตรียมนะคะ นั่นก็คือสมุดบันทึกแล้วก็อุปกรณ์การเรียนค่ะ</w:t>
      </w:r>
    </w:p>
    <w:p>
      <w:pPr>
        <w:pStyle w:val="BodyText"/>
      </w:pPr>
      <w:r>
        <w:t xml:space="preserve">(คุณครูปฏิญญา) โดยสำหรับวันนี้ครูบอสและครูซากินะคะ ก็ขอลาไปเพียงเท่านี้และเดี๋ยวเรา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๑๑ อิทธิพลของสื่อ 28 ม.ค. 65 (มีใบงาน)</dc:title>
  <dc:creator/>
  <cp:keywords/>
  <dcterms:created xsi:type="dcterms:W3CDTF">2022-10-20T04:17:54Z</dcterms:created>
  <dcterms:modified xsi:type="dcterms:W3CDTF">2022-10-20T04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0 ตุลาคม 2565 เวลา 10.00 น.</vt:lpwstr>
  </property>
  <property fmtid="{D5CDD505-2E9C-101B-9397-08002B2CF9AE}" pid="3" name="subtitle">
    <vt:lpwstr/>
  </property>
</Properties>
</file>